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Безопасность в сети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Перегудов Александр 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83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pStyle w:val="FirstParagraph"/>
      </w:pPr>
      <w:r>
        <w:drawing>
          <wp:inline>
            <wp:extent cx="3733800" cy="437643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3360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96750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3302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42105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31348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279382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29859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35978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565670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514312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36226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65103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92070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41418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187255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98748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18488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29963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15833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Безопасность в сети</dc:title>
  <dc:creator>Перегудов Александр Вадимович</dc:creator>
  <dc:language>ru-RU</dc:language>
  <cp:keywords/>
  <dcterms:created xsi:type="dcterms:W3CDTF">2025-05-17T17:22:40Z</dcterms:created>
  <dcterms:modified xsi:type="dcterms:W3CDTF">2025-05-17T17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